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63FE" w:rsidRPr="004463FE" w:rsidRDefault="004463FE" w:rsidP="004463FE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48"/>
          <w:szCs w:val="38"/>
        </w:rPr>
      </w:pPr>
      <w:r w:rsidRPr="004463FE">
        <w:rPr>
          <w:rStyle w:val="Strong"/>
          <w:rFonts w:ascii="Lato" w:hAnsi="Lato" w:cs="Arial"/>
          <w:color w:val="222222"/>
          <w:sz w:val="48"/>
          <w:szCs w:val="38"/>
        </w:rPr>
        <w:t>Half-Day Leave Application</w:t>
      </w:r>
    </w:p>
    <w:p w:rsidR="004463FE" w:rsidRPr="004463FE" w:rsidRDefault="004463FE" w:rsidP="004463FE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48"/>
          <w:szCs w:val="38"/>
        </w:rPr>
      </w:pPr>
      <w:r w:rsidRPr="004463FE">
        <w:rPr>
          <w:rFonts w:ascii="Lato" w:hAnsi="Lato" w:cs="Arial"/>
          <w:color w:val="222222"/>
          <w:sz w:val="48"/>
          <w:szCs w:val="38"/>
        </w:rPr>
        <w:t>Subject: Half-Day Leave Application</w:t>
      </w:r>
    </w:p>
    <w:p w:rsidR="004463FE" w:rsidRPr="004463FE" w:rsidRDefault="004463FE" w:rsidP="004463FE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48"/>
          <w:szCs w:val="38"/>
        </w:rPr>
      </w:pPr>
      <w:r w:rsidRPr="004463FE">
        <w:rPr>
          <w:rFonts w:ascii="Lato" w:hAnsi="Lato" w:cs="Arial"/>
          <w:color w:val="222222"/>
          <w:sz w:val="48"/>
          <w:szCs w:val="38"/>
        </w:rPr>
        <w:t>Dear Mr</w:t>
      </w:r>
      <w:proofErr w:type="gramStart"/>
      <w:r w:rsidRPr="004463FE">
        <w:rPr>
          <w:rFonts w:ascii="Lato" w:hAnsi="Lato" w:cs="Arial"/>
          <w:color w:val="222222"/>
          <w:sz w:val="48"/>
          <w:szCs w:val="38"/>
        </w:rPr>
        <w:t>./</w:t>
      </w:r>
      <w:proofErr w:type="gramEnd"/>
      <w:r w:rsidRPr="004463FE">
        <w:rPr>
          <w:rFonts w:ascii="Lato" w:hAnsi="Lato" w:cs="Arial"/>
          <w:color w:val="222222"/>
          <w:sz w:val="48"/>
          <w:szCs w:val="38"/>
        </w:rPr>
        <w:t>Mrs. Supervisor/Manager Name,</w:t>
      </w:r>
    </w:p>
    <w:p w:rsidR="004463FE" w:rsidRPr="004463FE" w:rsidRDefault="004463FE" w:rsidP="004463FE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48"/>
          <w:szCs w:val="38"/>
        </w:rPr>
      </w:pPr>
      <w:r w:rsidRPr="004463FE">
        <w:rPr>
          <w:rFonts w:ascii="Lato" w:hAnsi="Lato" w:cs="Arial"/>
          <w:color w:val="222222"/>
          <w:sz w:val="48"/>
          <w:szCs w:val="38"/>
        </w:rPr>
        <w:t>I would like to inform you that I cannot able to come to the office on time on [Date]. Since I have an appointment for my eye checkup. As I got the appointment in the morning time, I will reach the office around 1:30 PM. Then, I will try to finish my work as much as possible.</w:t>
      </w:r>
    </w:p>
    <w:p w:rsidR="004463FE" w:rsidRPr="004463FE" w:rsidRDefault="004463FE" w:rsidP="004463FE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48"/>
          <w:szCs w:val="38"/>
        </w:rPr>
      </w:pPr>
      <w:r w:rsidRPr="004463FE">
        <w:rPr>
          <w:rFonts w:ascii="Lato" w:hAnsi="Lato" w:cs="Arial"/>
          <w:color w:val="222222"/>
          <w:sz w:val="48"/>
          <w:szCs w:val="38"/>
        </w:rPr>
        <w:t>I am sure the team will manage everything in my absence. Please contact me at the given number for any queries related to work.</w:t>
      </w:r>
    </w:p>
    <w:p w:rsidR="004463FE" w:rsidRPr="004463FE" w:rsidRDefault="004463FE" w:rsidP="004463FE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48"/>
          <w:szCs w:val="38"/>
        </w:rPr>
      </w:pPr>
      <w:r w:rsidRPr="004463FE">
        <w:rPr>
          <w:rFonts w:ascii="Lato" w:hAnsi="Lato" w:cs="Arial"/>
          <w:color w:val="222222"/>
          <w:sz w:val="48"/>
          <w:szCs w:val="38"/>
        </w:rPr>
        <w:t>Sincerely,</w:t>
      </w:r>
    </w:p>
    <w:p w:rsidR="004463FE" w:rsidRPr="004463FE" w:rsidRDefault="004463FE" w:rsidP="004463FE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48"/>
          <w:szCs w:val="38"/>
        </w:rPr>
      </w:pPr>
      <w:r w:rsidRPr="004463FE">
        <w:rPr>
          <w:rFonts w:ascii="Lato" w:hAnsi="Lato" w:cs="Arial"/>
          <w:color w:val="222222"/>
          <w:sz w:val="48"/>
          <w:szCs w:val="38"/>
        </w:rPr>
        <w:t>[Employee Name]</w:t>
      </w:r>
    </w:p>
    <w:p w:rsidR="001A753D" w:rsidRPr="004463FE" w:rsidRDefault="001A753D">
      <w:pPr>
        <w:rPr>
          <w:rFonts w:ascii="Lato" w:hAnsi="Lato"/>
          <w:sz w:val="28"/>
        </w:rPr>
      </w:pPr>
    </w:p>
    <w:sectPr w:rsidR="001A753D" w:rsidRPr="004463FE" w:rsidSect="001A75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wMzMyMjQ3NDcxNzRS0lEKTi0uzszPAykwrAUAZdPdDCwAAAA="/>
  </w:docVars>
  <w:rsids>
    <w:rsidRoot w:val="004463FE"/>
    <w:rsid w:val="001A753D"/>
    <w:rsid w:val="004463F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75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463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463FE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156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9</Words>
  <Characters>456</Characters>
  <Application>Microsoft Office Word</Application>
  <DocSecurity>0</DocSecurity>
  <Lines>3</Lines>
  <Paragraphs>1</Paragraphs>
  <ScaleCrop>false</ScaleCrop>
  <Company>MRT www.Win2Farsi.com</Company>
  <LinksUpToDate>false</LinksUpToDate>
  <CharactersWithSpaces>5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10T09:30:00Z</dcterms:created>
  <dcterms:modified xsi:type="dcterms:W3CDTF">2020-12-10T09:31:00Z</dcterms:modified>
</cp:coreProperties>
</file>